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57E3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8FBE5BC" w:rsidR="007B4A91" w:rsidRPr="00C9169F" w:rsidRDefault="00C9169F">
      <w:pPr>
        <w:rPr>
          <w:b/>
          <w:bCs/>
          <w:color w:val="31849B" w:themeColor="accent5" w:themeShade="BF"/>
          <w:sz w:val="28"/>
          <w:szCs w:val="28"/>
        </w:rPr>
      </w:pPr>
      <w:r w:rsidRPr="00C9169F">
        <w:rPr>
          <w:b/>
          <w:bCs/>
          <w:color w:val="31849B" w:themeColor="accent5" w:themeShade="BF"/>
          <w:sz w:val="28"/>
          <w:szCs w:val="28"/>
        </w:rPr>
        <w:t xml:space="preserve">Solve me up </w:t>
      </w:r>
    </w:p>
    <w:p w14:paraId="34A9E19B" w14:textId="77777777" w:rsidR="007B4A91" w:rsidRDefault="00F57E3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199CA39" w:rsidR="007B4A91" w:rsidRPr="00C9169F" w:rsidRDefault="00C9169F">
      <w:pPr>
        <w:ind w:left="720"/>
        <w:rPr>
          <w:color w:val="D99594" w:themeColor="accent2" w:themeTint="99"/>
          <w:sz w:val="28"/>
          <w:szCs w:val="28"/>
        </w:rPr>
      </w:pPr>
      <w:r w:rsidRPr="00C9169F">
        <w:rPr>
          <w:color w:val="D99594" w:themeColor="accent2" w:themeTint="99"/>
          <w:sz w:val="28"/>
          <w:szCs w:val="28"/>
        </w:rPr>
        <w:t xml:space="preserve">To make mathematics </w:t>
      </w:r>
      <w:proofErr w:type="gramStart"/>
      <w:r w:rsidRPr="00C9169F">
        <w:rPr>
          <w:color w:val="D99594" w:themeColor="accent2" w:themeTint="99"/>
          <w:sz w:val="28"/>
          <w:szCs w:val="28"/>
        </w:rPr>
        <w:t>more easier</w:t>
      </w:r>
      <w:proofErr w:type="gramEnd"/>
      <w:r w:rsidRPr="00C9169F">
        <w:rPr>
          <w:color w:val="D99594" w:themeColor="accent2" w:themeTint="99"/>
          <w:sz w:val="28"/>
          <w:szCs w:val="28"/>
        </w:rPr>
        <w:t xml:space="preserve"> for small </w:t>
      </w:r>
      <w:proofErr w:type="spellStart"/>
      <w:r w:rsidRPr="00C9169F">
        <w:rPr>
          <w:color w:val="D99594" w:themeColor="accent2" w:themeTint="99"/>
          <w:sz w:val="28"/>
          <w:szCs w:val="28"/>
        </w:rPr>
        <w:t>childrens</w:t>
      </w:r>
      <w:proofErr w:type="spellEnd"/>
      <w:r w:rsidRPr="00C9169F">
        <w:rPr>
          <w:color w:val="D99594" w:themeColor="accent2" w:themeTint="99"/>
          <w:sz w:val="28"/>
          <w:szCs w:val="28"/>
        </w:rPr>
        <w:t>.</w:t>
      </w:r>
    </w:p>
    <w:p w14:paraId="3D632C61" w14:textId="77777777" w:rsidR="007B4A91" w:rsidRDefault="00F57E3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4DC64B9" w:rsidR="007B4A91" w:rsidRDefault="00C9169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will have to answer the mathematic question </w:t>
      </w:r>
    </w:p>
    <w:p w14:paraId="6102F988" w14:textId="77777777" w:rsidR="007B4A91" w:rsidRDefault="00F57E3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57E3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57E3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1A0E776" w:rsidR="007B4A91" w:rsidRDefault="006500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int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6F16A35" w:rsidR="006500E1" w:rsidRDefault="006500E1" w:rsidP="006500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olve the question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5C51086" w:rsidR="007B4A91" w:rsidRDefault="007B4A91" w:rsidP="006500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235CD75" w:rsidR="007B4A91" w:rsidRDefault="006500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ip the questio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4BDFE7F" w:rsidR="007B4A91" w:rsidRDefault="007B4A91" w:rsidP="006500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D95C680" w:rsidR="007B4A91" w:rsidRDefault="006500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the answer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AD53B1D" w:rsidR="007B4A91" w:rsidRDefault="007B4A91" w:rsidP="006500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1F71880" w:rsidR="007B4A91" w:rsidRDefault="006500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/do not play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3200D71" w:rsidR="007B4A91" w:rsidRDefault="006500E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esti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26901A6" w:rsidR="007B4A91" w:rsidRDefault="006500E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come difficult/eas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0AB3513" w:rsidR="007B4A91" w:rsidRDefault="006500E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sw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6C8F5B2" w:rsidR="007B4A91" w:rsidRDefault="007B4A91" w:rsidP="006500E1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0BC4E62" w:rsidR="007B4A91" w:rsidRDefault="006500E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98F095A" w:rsidR="007B4A91" w:rsidRDefault="006500E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4B61F0F" w:rsidR="00556965" w:rsidRDefault="00F57E31" w:rsidP="00F57E31">
      <w:pPr>
        <w:ind w:left="360"/>
      </w:pPr>
      <w:r w:rsidRPr="00F57E31">
        <w:rPr>
          <w:sz w:val="36"/>
          <w:szCs w:val="36"/>
        </w:rPr>
        <w:t>Not available</w:t>
      </w:r>
      <w:r>
        <w:t>.</w:t>
      </w:r>
    </w:p>
    <w:p w14:paraId="1C560CE8" w14:textId="2FAC261E" w:rsidR="007B4A91" w:rsidRDefault="00F57E3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57E3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57E3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57E3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5CF7894" w14:textId="77777777" w:rsidR="00F57E31" w:rsidRPr="00F57E31" w:rsidRDefault="00F57E31">
      <w:pPr>
        <w:rPr>
          <w:color w:val="403152" w:themeColor="accent4" w:themeShade="80"/>
          <w:sz w:val="36"/>
          <w:szCs w:val="36"/>
        </w:rPr>
      </w:pPr>
      <w:r w:rsidRPr="00F57E31">
        <w:rPr>
          <w:color w:val="403152" w:themeColor="accent4" w:themeShade="80"/>
          <w:sz w:val="36"/>
          <w:szCs w:val="36"/>
        </w:rPr>
        <w:t>There will be typical question and after all the questions are completed the player will find it interesting and he will play again</w:t>
      </w:r>
    </w:p>
    <w:p w14:paraId="24B987DE" w14:textId="0B65A74A" w:rsidR="007B4A91" w:rsidRDefault="00F57E31">
      <w:pPr>
        <w:rPr>
          <w:sz w:val="28"/>
          <w:szCs w:val="28"/>
        </w:rPr>
      </w:pPr>
      <w:r>
        <w:lastRenderedPageBreak/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500E1"/>
    <w:rsid w:val="007B4A91"/>
    <w:rsid w:val="00C9169F"/>
    <w:rsid w:val="00F57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anjay Sharma</cp:lastModifiedBy>
  <cp:revision>3</cp:revision>
  <dcterms:created xsi:type="dcterms:W3CDTF">2021-03-18T05:03:00Z</dcterms:created>
  <dcterms:modified xsi:type="dcterms:W3CDTF">2021-08-26T08:35:00Z</dcterms:modified>
</cp:coreProperties>
</file>